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DFCC0" w14:textId="77777777" w:rsidR="00541283" w:rsidRPr="00B7477B" w:rsidRDefault="00B7477B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Xf7feb97feb008b9f9f788deadf99d3fc3fd8283"/>
      <w:r w:rsidRPr="00B7477B">
        <w:rPr>
          <w:rFonts w:ascii="Times New Roman" w:hAnsi="Times New Roman" w:cs="Times New Roman"/>
          <w:b/>
          <w:bCs/>
          <w:color w:val="auto"/>
        </w:rPr>
        <w:t>Exercise 4: Creating and Configuring a Maven Project</w:t>
      </w:r>
    </w:p>
    <w:p w14:paraId="2AA637A7" w14:textId="77777777" w:rsidR="00541283" w:rsidRPr="00B7477B" w:rsidRDefault="00B7477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B7477B">
        <w:rPr>
          <w:rFonts w:ascii="Times New Roman" w:hAnsi="Times New Roman" w:cs="Times New Roman"/>
          <w:b/>
          <w:bCs/>
          <w:color w:val="auto"/>
        </w:rPr>
        <w:t>Scenario</w:t>
      </w:r>
    </w:p>
    <w:p w14:paraId="45B1DCB5" w14:textId="77777777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You need to set up a new </w:t>
      </w:r>
      <w:r w:rsidRPr="00B7477B">
        <w:rPr>
          <w:rFonts w:ascii="Times New Roman" w:hAnsi="Times New Roman" w:cs="Times New Roman"/>
          <w:sz w:val="32"/>
          <w:szCs w:val="32"/>
        </w:rPr>
        <w:t>Maven project</w:t>
      </w:r>
      <w:r w:rsidRPr="00B7477B">
        <w:rPr>
          <w:rFonts w:ascii="Times New Roman" w:hAnsi="Times New Roman" w:cs="Times New Roman"/>
          <w:sz w:val="32"/>
          <w:szCs w:val="32"/>
        </w:rPr>
        <w:t xml:space="preserve"> for the </w:t>
      </w:r>
      <w:r w:rsidRPr="00B7477B">
        <w:rPr>
          <w:rFonts w:ascii="Times New Roman" w:hAnsi="Times New Roman" w:cs="Times New Roman"/>
          <w:sz w:val="32"/>
          <w:szCs w:val="32"/>
        </w:rPr>
        <w:t>Library Management</w:t>
      </w:r>
      <w:r w:rsidRPr="00B7477B">
        <w:rPr>
          <w:rFonts w:ascii="Times New Roman" w:hAnsi="Times New Roman" w:cs="Times New Roman"/>
          <w:sz w:val="32"/>
          <w:szCs w:val="32"/>
        </w:rPr>
        <w:t xml:space="preserve"> application and add </w:t>
      </w:r>
      <w:r w:rsidRPr="00B7477B">
        <w:rPr>
          <w:rFonts w:ascii="Times New Roman" w:hAnsi="Times New Roman" w:cs="Times New Roman"/>
          <w:sz w:val="32"/>
          <w:szCs w:val="32"/>
        </w:rPr>
        <w:t>Spring dependencies</w:t>
      </w:r>
      <w:r w:rsidRPr="00B7477B">
        <w:rPr>
          <w:rFonts w:ascii="Times New Roman" w:hAnsi="Times New Roman" w:cs="Times New Roman"/>
          <w:sz w:val="32"/>
          <w:szCs w:val="32"/>
        </w:rPr>
        <w:t xml:space="preserve"> for backend development.</w:t>
      </w:r>
    </w:p>
    <w:p w14:paraId="11ED7E33" w14:textId="671F738A" w:rsidR="00541283" w:rsidRPr="00B7477B" w:rsidRDefault="00B7477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step-1-create-a-new-maven-project"/>
      <w:bookmarkEnd w:id="1"/>
      <w:r w:rsidRPr="00B7477B">
        <w:rPr>
          <w:rFonts w:ascii="Times New Roman" w:hAnsi="Times New Roman" w:cs="Times New Roman"/>
          <w:b/>
          <w:bCs/>
          <w:color w:val="auto"/>
        </w:rPr>
        <w:t>Step 1: Create a New Maven Project</w:t>
      </w:r>
    </w:p>
    <w:p w14:paraId="5F0F1862" w14:textId="77777777" w:rsidR="00541283" w:rsidRPr="00B7477B" w:rsidRDefault="00B7477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Created a new project folder named </w:t>
      </w:r>
      <w:r w:rsidRPr="00B7477B">
        <w:rPr>
          <w:rFonts w:ascii="Times New Roman" w:hAnsi="Times New Roman" w:cs="Times New Roman"/>
          <w:sz w:val="32"/>
          <w:szCs w:val="32"/>
        </w:rPr>
        <w:t>LibraryManagement</w:t>
      </w:r>
      <w:r w:rsidRPr="00B7477B">
        <w:rPr>
          <w:rFonts w:ascii="Times New Roman" w:hAnsi="Times New Roman" w:cs="Times New Roman"/>
          <w:sz w:val="32"/>
          <w:szCs w:val="32"/>
        </w:rPr>
        <w:t>.</w:t>
      </w:r>
    </w:p>
    <w:p w14:paraId="612747BC" w14:textId="77777777" w:rsidR="00541283" w:rsidRPr="00B7477B" w:rsidRDefault="00B7477B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Opened the folder in </w:t>
      </w:r>
      <w:r w:rsidRPr="00B7477B">
        <w:rPr>
          <w:rFonts w:ascii="Times New Roman" w:hAnsi="Times New Roman" w:cs="Times New Roman"/>
          <w:sz w:val="32"/>
          <w:szCs w:val="32"/>
        </w:rPr>
        <w:t>VS Code</w:t>
      </w:r>
      <w:r w:rsidRPr="00B7477B">
        <w:rPr>
          <w:rFonts w:ascii="Times New Roman" w:hAnsi="Times New Roman" w:cs="Times New Roman"/>
          <w:sz w:val="32"/>
          <w:szCs w:val="32"/>
        </w:rPr>
        <w:t xml:space="preserve"> (or any IDE).</w:t>
      </w:r>
    </w:p>
    <w:p w14:paraId="3AF7D2DC" w14:textId="3CA0556B" w:rsidR="00541283" w:rsidRPr="00B7477B" w:rsidRDefault="00541283">
      <w:pPr>
        <w:rPr>
          <w:rFonts w:ascii="Times New Roman" w:hAnsi="Times New Roman" w:cs="Times New Roman"/>
          <w:sz w:val="32"/>
          <w:szCs w:val="32"/>
        </w:rPr>
      </w:pPr>
    </w:p>
    <w:p w14:paraId="50611A69" w14:textId="6DF9AD01" w:rsidR="00541283" w:rsidRPr="00B7477B" w:rsidRDefault="00B7477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3" w:name="Xf5405f6861f34d1863698dc58325c07f5fd1467"/>
      <w:bookmarkEnd w:id="2"/>
      <w:r w:rsidRPr="00B7477B">
        <w:rPr>
          <w:rFonts w:ascii="Times New Roman" w:hAnsi="Times New Roman" w:cs="Times New Roman"/>
          <w:b/>
          <w:bCs/>
          <w:color w:val="auto"/>
        </w:rPr>
        <w:t xml:space="preserve"> Step 2: Add Spring Dependencies in </w:t>
      </w:r>
      <w:r w:rsidRPr="00B7477B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pom.xml</w:t>
      </w:r>
    </w:p>
    <w:p w14:paraId="383F1BD7" w14:textId="77777777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Added the required </w:t>
      </w:r>
      <w:r w:rsidRPr="00B7477B">
        <w:rPr>
          <w:rFonts w:ascii="Times New Roman" w:hAnsi="Times New Roman" w:cs="Times New Roman"/>
          <w:sz w:val="32"/>
          <w:szCs w:val="32"/>
        </w:rPr>
        <w:t>Spring modules</w:t>
      </w:r>
      <w:r w:rsidRPr="00B7477B">
        <w:rPr>
          <w:rFonts w:ascii="Times New Roman" w:hAnsi="Times New Roman" w:cs="Times New Roman"/>
          <w:sz w:val="32"/>
          <w:szCs w:val="32"/>
        </w:rPr>
        <w:t>:</w:t>
      </w:r>
    </w:p>
    <w:p w14:paraId="681BDDF2" w14:textId="77777777" w:rsidR="00541283" w:rsidRPr="00B7477B" w:rsidRDefault="00B7477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>Spring Context</w:t>
      </w:r>
      <w:r w:rsidRPr="00B7477B">
        <w:rPr>
          <w:rFonts w:ascii="Times New Roman" w:hAnsi="Times New Roman" w:cs="Times New Roman"/>
          <w:sz w:val="32"/>
          <w:szCs w:val="32"/>
        </w:rPr>
        <w:t xml:space="preserve"> for IoC and Dependency In</w:t>
      </w:r>
      <w:r w:rsidRPr="00B7477B">
        <w:rPr>
          <w:rFonts w:ascii="Times New Roman" w:hAnsi="Times New Roman" w:cs="Times New Roman"/>
          <w:sz w:val="32"/>
          <w:szCs w:val="32"/>
        </w:rPr>
        <w:t>jection</w:t>
      </w:r>
    </w:p>
    <w:p w14:paraId="101E7AC3" w14:textId="77777777" w:rsidR="00541283" w:rsidRPr="00B7477B" w:rsidRDefault="00B7477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>Spring AOP</w:t>
      </w:r>
      <w:r w:rsidRPr="00B7477B">
        <w:rPr>
          <w:rFonts w:ascii="Times New Roman" w:hAnsi="Times New Roman" w:cs="Times New Roman"/>
          <w:sz w:val="32"/>
          <w:szCs w:val="32"/>
        </w:rPr>
        <w:t xml:space="preserve"> for aspect-oriented programming</w:t>
      </w:r>
    </w:p>
    <w:p w14:paraId="7C584940" w14:textId="77777777" w:rsidR="00541283" w:rsidRPr="00B7477B" w:rsidRDefault="00B7477B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>Spring WebMVC</w:t>
      </w:r>
      <w:r w:rsidRPr="00B7477B">
        <w:rPr>
          <w:rFonts w:ascii="Times New Roman" w:hAnsi="Times New Roman" w:cs="Times New Roman"/>
          <w:sz w:val="32"/>
          <w:szCs w:val="32"/>
        </w:rPr>
        <w:t xml:space="preserve"> for building web applications</w:t>
      </w:r>
    </w:p>
    <w:p w14:paraId="61FF2837" w14:textId="77777777" w:rsidR="00541283" w:rsidRPr="00B7477B" w:rsidRDefault="00B7477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pring Context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context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pring AOP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aop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pring WebMVC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webmvc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14B6AB83" w14:textId="1E6EF5FA" w:rsidR="00541283" w:rsidRPr="00B7477B" w:rsidRDefault="00541283">
      <w:pPr>
        <w:rPr>
          <w:rFonts w:ascii="Times New Roman" w:hAnsi="Times New Roman" w:cs="Times New Roman"/>
          <w:sz w:val="32"/>
          <w:szCs w:val="32"/>
        </w:rPr>
      </w:pPr>
    </w:p>
    <w:p w14:paraId="3EDE78C9" w14:textId="0CA63097" w:rsidR="00541283" w:rsidRPr="00B7477B" w:rsidRDefault="00B7477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step-3-configure-maven-plugins"/>
      <w:bookmarkEnd w:id="3"/>
      <w:r w:rsidRPr="00B7477B">
        <w:rPr>
          <w:rFonts w:ascii="Times New Roman" w:hAnsi="Times New Roman" w:cs="Times New Roman"/>
          <w:b/>
          <w:bCs/>
          <w:color w:val="auto"/>
        </w:rPr>
        <w:t>Step 3: Configure Maven Plugins</w:t>
      </w:r>
    </w:p>
    <w:p w14:paraId="77CC99B2" w14:textId="77777777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Added the </w:t>
      </w:r>
      <w:r w:rsidRPr="00B7477B">
        <w:rPr>
          <w:rFonts w:ascii="Times New Roman" w:hAnsi="Times New Roman" w:cs="Times New Roman"/>
          <w:sz w:val="32"/>
          <w:szCs w:val="32"/>
        </w:rPr>
        <w:t>Maven Compiler Plugin</w:t>
      </w:r>
      <w:r w:rsidRPr="00B7477B">
        <w:rPr>
          <w:rFonts w:ascii="Times New Roman" w:hAnsi="Times New Roman" w:cs="Times New Roman"/>
          <w:sz w:val="32"/>
          <w:szCs w:val="32"/>
        </w:rPr>
        <w:t xml:space="preserve"> to ensure the project uses </w:t>
      </w:r>
      <w:r w:rsidRPr="00B7477B">
        <w:rPr>
          <w:rFonts w:ascii="Times New Roman" w:hAnsi="Times New Roman" w:cs="Times New Roman"/>
          <w:sz w:val="32"/>
          <w:szCs w:val="32"/>
        </w:rPr>
        <w:t>Java version 1.8</w:t>
      </w:r>
      <w:r w:rsidRPr="00B7477B">
        <w:rPr>
          <w:rFonts w:ascii="Times New Roman" w:hAnsi="Times New Roman" w:cs="Times New Roman"/>
          <w:sz w:val="32"/>
          <w:szCs w:val="32"/>
        </w:rPr>
        <w:t>:</w:t>
      </w:r>
    </w:p>
    <w:p w14:paraId="7F314A54" w14:textId="77777777" w:rsidR="00541283" w:rsidRPr="00B7477B" w:rsidRDefault="00B7477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</w:t>
      </w:r>
      <w:proofErr w:type="gramStart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apache.maven</w:t>
      </w:r>
      <w:proofErr w:type="gram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.plugins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maven-compiler-plugin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3.11.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1.8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arget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1.8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arget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20FD84B5" w14:textId="5EA2D15E" w:rsidR="00541283" w:rsidRPr="00B7477B" w:rsidRDefault="00541283">
      <w:pPr>
        <w:rPr>
          <w:rFonts w:ascii="Times New Roman" w:hAnsi="Times New Roman" w:cs="Times New Roman"/>
          <w:sz w:val="32"/>
          <w:szCs w:val="32"/>
        </w:rPr>
      </w:pPr>
    </w:p>
    <w:p w14:paraId="38D8E7E6" w14:textId="2746EC0D" w:rsidR="00541283" w:rsidRPr="00B7477B" w:rsidRDefault="00B7477B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final-pom.xml"/>
      <w:bookmarkEnd w:id="4"/>
      <w:r w:rsidRPr="00B7477B">
        <w:rPr>
          <w:rFonts w:ascii="Times New Roman" w:hAnsi="Times New Roman" w:cs="Times New Roman"/>
          <w:color w:val="auto"/>
        </w:rPr>
        <w:t xml:space="preserve"> </w:t>
      </w:r>
      <w:r w:rsidRPr="00B7477B">
        <w:rPr>
          <w:rFonts w:ascii="Times New Roman" w:hAnsi="Times New Roman" w:cs="Times New Roman"/>
          <w:b/>
          <w:bCs/>
          <w:color w:val="auto"/>
        </w:rPr>
        <w:t xml:space="preserve">Final </w:t>
      </w:r>
      <w:r w:rsidRPr="00B7477B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pom.xml</w:t>
      </w:r>
    </w:p>
    <w:p w14:paraId="74453BB7" w14:textId="2820FFC5" w:rsidR="00541283" w:rsidRDefault="00B7477B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B7477B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B7477B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maven.apache.org/POM/4.0.0"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mlns:xsi=</w:t>
      </w:r>
      <w:r w:rsidRPr="00B7477B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  xsi:schemaLocation=</w:t>
      </w:r>
      <w:r w:rsidRPr="00B7477B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maven.apache.org/POM/4.0.0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</w:t>
      </w:r>
      <w:r w:rsidRPr="00B7477B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                  http://maven.apache.org/xsd/maven-4.0.0.xsd"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4.0.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model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com.library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LibraryManagement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1.0-SNAPSHOT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pri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ng Context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context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pring AOP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org.springframework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aop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&lt;!-- Spring </w:t>
      </w:r>
      <w:proofErr w:type="spellStart"/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WebMVC</w:t>
      </w:r>
      <w:proofErr w:type="spellEnd"/>
      <w:r w:rsidRPr="00B7477B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 --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org.springframework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spring-</w:t>
      </w:r>
      <w:proofErr w:type="spellStart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webmvc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5.3.3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y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dependencie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proofErr w:type="spellStart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org.apache.maven.plugins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group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maven-compiler-plugin&lt;/</w:t>
      </w:r>
      <w:proofErr w:type="spellStart"/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artifactId</w:t>
      </w:r>
      <w:proofErr w:type="spellEnd"/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3.11.0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vers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1.8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source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  &lt;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arget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1.8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arget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figuratio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lugins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uild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B7477B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ject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1500F7D8" w14:textId="2935E5F3" w:rsidR="00B7477B" w:rsidRDefault="00B7477B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3C35B0B" wp14:editId="607AEE9F">
            <wp:extent cx="5943600" cy="6344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AFC8A" w14:textId="3E819D6B" w:rsidR="00B7477B" w:rsidRPr="00B7477B" w:rsidRDefault="00B7477B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D80DF6D" wp14:editId="03F6A4E8">
            <wp:extent cx="5943600" cy="7600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21948" w14:textId="77777777" w:rsidR="00B7477B" w:rsidRDefault="00B7477B" w:rsidP="00B7477B">
      <w:pPr>
        <w:rPr>
          <w:rFonts w:ascii="Times New Roman" w:hAnsi="Times New Roman" w:cs="Times New Roman"/>
          <w:sz w:val="32"/>
          <w:szCs w:val="32"/>
        </w:rPr>
      </w:pPr>
      <w:bookmarkStart w:id="6" w:name="how-i-verified"/>
      <w:bookmarkEnd w:id="5"/>
    </w:p>
    <w:p w14:paraId="65A8D03B" w14:textId="31D02B19" w:rsidR="00541283" w:rsidRPr="00B7477B" w:rsidRDefault="00B7477B" w:rsidP="00B7477B">
      <w:pPr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lastRenderedPageBreak/>
        <w:t>How I Verified</w:t>
      </w:r>
    </w:p>
    <w:p w14:paraId="18495F9F" w14:textId="00B27657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>Ra</w:t>
      </w:r>
      <w:r>
        <w:rPr>
          <w:rFonts w:ascii="Times New Roman" w:hAnsi="Times New Roman" w:cs="Times New Roman"/>
          <w:sz w:val="32"/>
          <w:szCs w:val="32"/>
        </w:rPr>
        <w:t>n</w:t>
      </w:r>
      <w:r w:rsidRPr="00B7477B">
        <w:rPr>
          <w:rFonts w:ascii="Times New Roman" w:hAnsi="Times New Roman" w:cs="Times New Roman"/>
          <w:sz w:val="32"/>
          <w:szCs w:val="32"/>
        </w:rPr>
        <w:t xml:space="preserve"> the Maven compile goal:</w:t>
      </w:r>
    </w:p>
    <w:p w14:paraId="51E617B9" w14:textId="77777777" w:rsidR="00541283" w:rsidRPr="00B7477B" w:rsidRDefault="00B7477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7477B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B7477B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</w:p>
    <w:p w14:paraId="0329008F" w14:textId="77777777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>Output:</w:t>
      </w:r>
    </w:p>
    <w:p w14:paraId="57071416" w14:textId="77777777" w:rsidR="00541283" w:rsidRPr="00B7477B" w:rsidRDefault="00B7477B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B7477B">
        <w:rPr>
          <w:rStyle w:val="VerbatimChar"/>
          <w:rFonts w:ascii="Times New Roman" w:hAnsi="Times New Roman" w:cs="Times New Roman"/>
          <w:sz w:val="32"/>
          <w:szCs w:val="32"/>
        </w:rPr>
        <w:t>[INFO] BUILD SU</w:t>
      </w:r>
      <w:r w:rsidRPr="00B7477B">
        <w:rPr>
          <w:rStyle w:val="VerbatimChar"/>
          <w:rFonts w:ascii="Times New Roman" w:hAnsi="Times New Roman" w:cs="Times New Roman"/>
          <w:sz w:val="32"/>
          <w:szCs w:val="32"/>
        </w:rPr>
        <w:t>CCESS</w:t>
      </w:r>
      <w:r w:rsidRPr="00B7477B">
        <w:rPr>
          <w:rFonts w:ascii="Times New Roman" w:hAnsi="Times New Roman" w:cs="Times New Roman"/>
          <w:sz w:val="32"/>
          <w:szCs w:val="32"/>
        </w:rPr>
        <w:br/>
      </w:r>
      <w:r w:rsidRPr="00B7477B">
        <w:rPr>
          <w:rStyle w:val="VerbatimChar"/>
          <w:rFonts w:ascii="Times New Roman" w:hAnsi="Times New Roman" w:cs="Times New Roman"/>
          <w:sz w:val="32"/>
          <w:szCs w:val="32"/>
        </w:rPr>
        <w:t>[INFO] Nothing to compile - all classes are up to date</w:t>
      </w:r>
    </w:p>
    <w:p w14:paraId="459A7B4B" w14:textId="6B72FC2F" w:rsidR="00541283" w:rsidRPr="00B7477B" w:rsidRDefault="00B7477B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B7477B">
        <w:rPr>
          <w:rFonts w:ascii="Times New Roman" w:hAnsi="Times New Roman" w:cs="Times New Roman"/>
          <w:sz w:val="32"/>
          <w:szCs w:val="32"/>
        </w:rPr>
        <w:t xml:space="preserve">This confirms that </w:t>
      </w:r>
      <w:r w:rsidRPr="00B7477B">
        <w:rPr>
          <w:rFonts w:ascii="Times New Roman" w:hAnsi="Times New Roman" w:cs="Times New Roman"/>
          <w:sz w:val="32"/>
          <w:szCs w:val="32"/>
        </w:rPr>
        <w:t>Maven</w:t>
      </w:r>
      <w:r w:rsidRPr="00B7477B">
        <w:rPr>
          <w:rFonts w:ascii="Times New Roman" w:hAnsi="Times New Roman" w:cs="Times New Roman"/>
          <w:sz w:val="32"/>
          <w:szCs w:val="32"/>
        </w:rPr>
        <w:t xml:space="preserve"> and </w:t>
      </w:r>
      <w:r w:rsidRPr="00B7477B">
        <w:rPr>
          <w:rFonts w:ascii="Times New Roman" w:hAnsi="Times New Roman" w:cs="Times New Roman"/>
          <w:sz w:val="32"/>
          <w:szCs w:val="32"/>
        </w:rPr>
        <w:t>Spring dependencies</w:t>
      </w:r>
      <w:r w:rsidRPr="00B7477B">
        <w:rPr>
          <w:rFonts w:ascii="Times New Roman" w:hAnsi="Times New Roman" w:cs="Times New Roman"/>
          <w:sz w:val="32"/>
          <w:szCs w:val="32"/>
        </w:rPr>
        <w:t xml:space="preserve"> are set up correctly and ready for further development.</w:t>
      </w:r>
    </w:p>
    <w:p w14:paraId="7E128E4F" w14:textId="173A2BC8" w:rsidR="00541283" w:rsidRPr="00B7477B" w:rsidRDefault="00B7477B" w:rsidP="00B7477B">
      <w:pPr>
        <w:pStyle w:val="Compact"/>
        <w:ind w:left="720"/>
        <w:rPr>
          <w:rFonts w:ascii="Times New Roman" w:hAnsi="Times New Roman" w:cs="Times New Roman"/>
          <w:sz w:val="32"/>
          <w:szCs w:val="32"/>
        </w:rPr>
      </w:pPr>
      <w:bookmarkStart w:id="7" w:name="conclusion"/>
      <w:bookmarkEnd w:id="6"/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DAE4F2E" wp14:editId="1C662E37">
            <wp:extent cx="5943600" cy="5519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7"/>
    </w:p>
    <w:sectPr w:rsidR="00541283" w:rsidRPr="00B7477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8E6F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DCAF5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1283"/>
    <w:rsid w:val="00541283"/>
    <w:rsid w:val="00B7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A5F8"/>
  <w15:docId w15:val="{7DEB94BB-3A80-4F76-8F2D-51DCE175D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463</Words>
  <Characters>2643</Characters>
  <Application>Microsoft Office Word</Application>
  <DocSecurity>0</DocSecurity>
  <Lines>22</Lines>
  <Paragraphs>6</Paragraphs>
  <ScaleCrop>false</ScaleCrop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6T08:10:00Z</dcterms:created>
  <dcterms:modified xsi:type="dcterms:W3CDTF">2025-07-06T08:13:00Z</dcterms:modified>
</cp:coreProperties>
</file>